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262A21" w14:textId="53D2D092" w:rsidR="00D34664" w:rsidRDefault="0022766D">
      <w:pPr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</w:pPr>
      <w:proofErr w:type="spellStart"/>
      <w:r w:rsidRPr="0022766D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Conversation</w:t>
      </w:r>
      <w:proofErr w:type="spellEnd"/>
      <w:r w:rsidRPr="0022766D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guide</w:t>
      </w:r>
      <w:proofErr w:type="spellEnd"/>
      <w:r w:rsidRPr="0022766D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or</w:t>
      </w:r>
      <w:proofErr w:type="spellEnd"/>
      <w:r w:rsidRPr="0022766D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general</w:t>
      </w:r>
      <w:proofErr w:type="spellEnd"/>
      <w:r w:rsidRPr="0022766D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training</w:t>
      </w:r>
      <w:proofErr w:type="spellEnd"/>
      <w:r w:rsidRPr="0022766D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paper</w:t>
      </w:r>
      <w:proofErr w:type="spellEnd"/>
      <w:r w:rsidRPr="0022766D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regarding</w:t>
      </w:r>
      <w:proofErr w:type="spellEnd"/>
      <w:r w:rsidRPr="0022766D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telephone</w:t>
      </w:r>
      <w:proofErr w:type="spellEnd"/>
      <w:r w:rsidRPr="0022766D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sales</w:t>
      </w:r>
      <w:proofErr w:type="spellEnd"/>
      <w:r w:rsidRPr="0022766D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of</w:t>
      </w:r>
      <w:proofErr w:type="spellEnd"/>
      <w:r w:rsidRPr="0022766D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explainer</w:t>
      </w:r>
      <w:proofErr w:type="spellEnd"/>
      <w:r w:rsidRPr="0022766D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videos</w:t>
      </w:r>
      <w:proofErr w:type="spellEnd"/>
      <w:r w:rsidR="00D34664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: </w:t>
      </w:r>
    </w:p>
    <w:p w14:paraId="771C4DBB" w14:textId="77777777" w:rsidR="0022766D" w:rsidRPr="0022766D" w:rsidRDefault="0022766D" w:rsidP="0022766D">
      <w:pPr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</w:pPr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The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ost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mportant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hing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ight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t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h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beginning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h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or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you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know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bout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h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opic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f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xplainer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ideo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nd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h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or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gile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you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r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on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h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hon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h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or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likely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you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will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b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o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los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eal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Your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nversation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artner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r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ften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intelligent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eopl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in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anagement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sition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nd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r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sually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eluctant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o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b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fobbed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off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with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echanical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nversation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guid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t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lso not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ery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likeabl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f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you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oceed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echanically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The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or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you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know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xactly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what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you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r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alking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bout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h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or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rust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you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an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build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with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h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erson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pposit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Professional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mpetenc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plus a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ympathetic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emeanor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nd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gility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on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h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hon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egarding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h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ariou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estion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r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h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guarante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for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ucces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in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h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long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un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o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ell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xplainer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ideo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</w:p>
    <w:p w14:paraId="706E947F" w14:textId="13DEE37E" w:rsidR="002E75F3" w:rsidRDefault="0022766D" w:rsidP="0022766D">
      <w:pPr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</w:pPr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This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nversation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guid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hematic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guid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but will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ften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not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b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bl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o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b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vered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in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h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nversation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in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hronology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r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verall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opic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epending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on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who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h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erson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pposit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nd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what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level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f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knowledg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h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erson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ha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on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h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ubject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f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xplainer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ideo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r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ideo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oductions</w:t>
      </w:r>
      <w:proofErr w:type="spellEnd"/>
      <w:r w:rsidR="0069163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.</w:t>
      </w:r>
    </w:p>
    <w:p w14:paraId="576FE404" w14:textId="5CC79C79" w:rsidR="002E75F3" w:rsidRDefault="002E75F3">
      <w:pPr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</w:pPr>
    </w:p>
    <w:p w14:paraId="70CAC757" w14:textId="48ABE085" w:rsidR="002E75F3" w:rsidRPr="0069163B" w:rsidRDefault="0022766D">
      <w:pPr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</w:pPr>
      <w:proofErr w:type="spellStart"/>
      <w:r w:rsidRPr="0022766D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Conversation</w:t>
      </w:r>
      <w:proofErr w:type="spellEnd"/>
      <w:r w:rsidRPr="0022766D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guide</w:t>
      </w:r>
      <w:proofErr w:type="spellEnd"/>
      <w:r w:rsidR="002E75F3" w:rsidRPr="0069163B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: </w:t>
      </w:r>
    </w:p>
    <w:p w14:paraId="247095EF" w14:textId="77777777" w:rsidR="0022766D" w:rsidRPr="0022766D" w:rsidRDefault="0022766D" w:rsidP="0022766D">
      <w:pPr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</w:pP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Greeting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ikulaschek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peaking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from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h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xplainer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ideo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gency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xplain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t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simple.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W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hav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alked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bout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LinkedIn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egarding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h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opic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f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xplainer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ideo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do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you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hav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time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ow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?  </w:t>
      </w:r>
    </w:p>
    <w:p w14:paraId="0E34C932" w14:textId="77777777" w:rsidR="0022766D" w:rsidRPr="0022766D" w:rsidRDefault="0022766D" w:rsidP="0022766D">
      <w:pPr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</w:pPr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(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Wait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for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nswer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ak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om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mall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alk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).</w:t>
      </w:r>
    </w:p>
    <w:p w14:paraId="1A172EB3" w14:textId="77777777" w:rsidR="0022766D" w:rsidRPr="0022766D" w:rsidRDefault="0022766D" w:rsidP="0022766D">
      <w:pPr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</w:pPr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Mr. Huber, I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hav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aken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look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t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your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websit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nd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you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uld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nhanc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your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websit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mmunication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normously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in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h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pper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rea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f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you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wer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o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sition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n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xplanatory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ideo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her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.</w:t>
      </w:r>
    </w:p>
    <w:p w14:paraId="066750F6" w14:textId="77777777" w:rsidR="0022766D" w:rsidRPr="0022766D" w:rsidRDefault="0022766D" w:rsidP="0022766D">
      <w:pPr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</w:pP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t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mportant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hat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your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potential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ustomer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nderstand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your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opic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asily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possible in a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inimum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f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time and do not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hav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o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ead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oo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uch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t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h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beginning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In a 1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o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2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inut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xplainer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ideo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you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an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o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h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ecessary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nvincing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so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hat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your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websit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isitor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will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hen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ead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on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your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websit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willingly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fterward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nd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ntact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you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becaus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you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hav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nderstood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h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essential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r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ssu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f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your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busines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how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you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an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help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hem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olv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your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oblem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 </w:t>
      </w:r>
    </w:p>
    <w:p w14:paraId="3475CD74" w14:textId="4499AF3B" w:rsidR="006660F9" w:rsidRDefault="0022766D" w:rsidP="0022766D">
      <w:pPr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</w:pP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However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you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an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s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hes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xplainer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ideo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not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nly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for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h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hom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ag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f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your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websit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but also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for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mail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you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send out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very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ay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o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giv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potential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ustomer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first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mpression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f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your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mpany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in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erm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f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your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r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mpetencie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nd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for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online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arketing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in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h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rea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f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YouTube and Facebook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dvertising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for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ew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ustomer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cquisition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But also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for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trade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fair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r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hat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essage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xplainer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ideo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r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n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nteractiv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ultifunctional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ool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o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ick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p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your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ustomer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on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ariou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level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in a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inimum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f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time</w:t>
      </w:r>
      <w:r w:rsidR="002E390A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</w:p>
    <w:p w14:paraId="2FB584F4" w14:textId="31190DE4" w:rsidR="002E390A" w:rsidRPr="0069163B" w:rsidRDefault="0022766D">
      <w:pPr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</w:pPr>
      <w:proofErr w:type="spellStart"/>
      <w:r w:rsidRPr="0022766D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How</w:t>
      </w:r>
      <w:proofErr w:type="spellEnd"/>
      <w:r w:rsidRPr="0022766D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is</w:t>
      </w:r>
      <w:proofErr w:type="spellEnd"/>
      <w:r w:rsidRPr="0022766D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an </w:t>
      </w:r>
      <w:proofErr w:type="spellStart"/>
      <w:r w:rsidRPr="0022766D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explainer</w:t>
      </w:r>
      <w:proofErr w:type="spellEnd"/>
      <w:r w:rsidRPr="0022766D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video</w:t>
      </w:r>
      <w:proofErr w:type="spellEnd"/>
      <w:r w:rsidRPr="0022766D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produced</w:t>
      </w:r>
      <w:proofErr w:type="spellEnd"/>
      <w:r w:rsidR="002E390A" w:rsidRPr="0069163B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? </w:t>
      </w:r>
    </w:p>
    <w:p w14:paraId="59570615" w14:textId="56392F73" w:rsidR="003D0E2A" w:rsidRDefault="0022766D">
      <w:pPr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</w:pP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You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r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on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board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with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ll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oduction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tep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nd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hav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2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rrection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loop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ncluded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t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o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extra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harg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t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ach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oduction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tep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W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lso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get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by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with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hes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rrection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loop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in 90%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f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ase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At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h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tart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f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h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oject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you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will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eceiv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etailed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ncept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estion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from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Here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w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will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etermin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specially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t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h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beginning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which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style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w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will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hoos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best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for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your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xplainer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ideo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o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better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nderstand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which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style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you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like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best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leas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send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n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xplainer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ideo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from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ur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YouTube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hannel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r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from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mpetitor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r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ideo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hat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generally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ppeal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o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you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esthetically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so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hat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w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an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arrow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own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what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esthetic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dea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you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hav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t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h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beginning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W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ecommend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lor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xplainer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ideo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o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ur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lient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becaus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hey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r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in tune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with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h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zeitgeist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nd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w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know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from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eception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esearch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hat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lor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xplainer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ideo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r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ery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pular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nc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w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hav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etermined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h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style and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h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estion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egarding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h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ncept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hav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been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nswered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w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evelop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cript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which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w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hen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send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o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you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for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review. After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w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hav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mpleted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lastRenderedPageBreak/>
        <w:t>coherent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cript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w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will send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you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election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f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oic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ctor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After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h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ext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ecorded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w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work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out a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toryboard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nd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hen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w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finish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h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xplainer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ideo</w:t>
      </w:r>
      <w:proofErr w:type="spellEnd"/>
      <w:r w:rsidR="002E390A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</w:p>
    <w:p w14:paraId="08ADBF2D" w14:textId="106CE8B7" w:rsidR="0069163B" w:rsidRPr="0069163B" w:rsidRDefault="0022766D">
      <w:pPr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</w:pPr>
      <w:proofErr w:type="spellStart"/>
      <w:r w:rsidRPr="0022766D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How</w:t>
      </w:r>
      <w:proofErr w:type="spellEnd"/>
      <w:r w:rsidRPr="0022766D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long</w:t>
      </w:r>
      <w:proofErr w:type="spellEnd"/>
      <w:r w:rsidRPr="0022766D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does</w:t>
      </w:r>
      <w:proofErr w:type="spellEnd"/>
      <w:r w:rsidRPr="0022766D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it</w:t>
      </w:r>
      <w:proofErr w:type="spellEnd"/>
      <w:r w:rsidRPr="0022766D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take</w:t>
      </w:r>
      <w:proofErr w:type="spellEnd"/>
      <w:r w:rsidRPr="0022766D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to</w:t>
      </w:r>
      <w:proofErr w:type="spellEnd"/>
      <w:r w:rsidRPr="0022766D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complete</w:t>
      </w:r>
      <w:proofErr w:type="spellEnd"/>
      <w:r w:rsidRPr="0022766D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the</w:t>
      </w:r>
      <w:proofErr w:type="spellEnd"/>
      <w:r w:rsidRPr="0022766D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explainer</w:t>
      </w:r>
      <w:proofErr w:type="spellEnd"/>
      <w:r w:rsidRPr="0022766D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video</w:t>
      </w:r>
      <w:proofErr w:type="spellEnd"/>
      <w:r w:rsidR="0069163B" w:rsidRPr="0069163B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? </w:t>
      </w:r>
    </w:p>
    <w:p w14:paraId="192081AE" w14:textId="745F6CB2" w:rsidR="0069163B" w:rsidRDefault="0022766D">
      <w:pPr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</w:pPr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On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verag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t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ake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2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o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8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week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t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h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ost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t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ainly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epend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on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how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ickly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you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giv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feedback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egarding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h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individual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oduction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tep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inc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you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r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on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board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with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ach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oduction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tep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The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faster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w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eceiv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feedback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h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faster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w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an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mplet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your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xplainer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ideo</w:t>
      </w:r>
      <w:proofErr w:type="spellEnd"/>
      <w:r w:rsidR="0069163B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</w:p>
    <w:p w14:paraId="5E653998" w14:textId="21D24D5C" w:rsidR="00D34664" w:rsidRPr="0069163B" w:rsidRDefault="0022766D">
      <w:pPr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</w:pPr>
      <w:proofErr w:type="spellStart"/>
      <w:r w:rsidRPr="0022766D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How</w:t>
      </w:r>
      <w:proofErr w:type="spellEnd"/>
      <w:r w:rsidRPr="0022766D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much</w:t>
      </w:r>
      <w:proofErr w:type="spellEnd"/>
      <w:r w:rsidRPr="0022766D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would</w:t>
      </w:r>
      <w:proofErr w:type="spellEnd"/>
      <w:r w:rsidRPr="0022766D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such an </w:t>
      </w:r>
      <w:proofErr w:type="spellStart"/>
      <w:r w:rsidRPr="0022766D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explainer</w:t>
      </w:r>
      <w:proofErr w:type="spellEnd"/>
      <w:r w:rsidRPr="0022766D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video</w:t>
      </w:r>
      <w:proofErr w:type="spellEnd"/>
      <w:r w:rsidRPr="0022766D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cost</w:t>
      </w:r>
      <w:proofErr w:type="spellEnd"/>
      <w:r w:rsidR="00D34664" w:rsidRPr="0069163B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 xml:space="preserve">? </w:t>
      </w:r>
    </w:p>
    <w:p w14:paraId="0F99B471" w14:textId="77777777" w:rsidR="0022766D" w:rsidRPr="0022766D" w:rsidRDefault="0022766D" w:rsidP="0022766D">
      <w:pPr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</w:pPr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Mr. Huber,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w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hav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been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oducing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xplainer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ideo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for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10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year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ow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nd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hav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oduced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xplainer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ideo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for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tart-up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ll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h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way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o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large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rporation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such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Wiener Wohnen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r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Bayer. The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ic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ang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her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sually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between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2,500 and 5,000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uro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However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w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lso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oduc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xplainer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ideo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for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10,000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uro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r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or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from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time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o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time. The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final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ic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epend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on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ariou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factor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such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h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style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f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h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ideo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how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mplex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nd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etailed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h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individual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rawing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hav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proofErr w:type="gram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o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be</w:t>
      </w:r>
      <w:proofErr w:type="spellEnd"/>
      <w:proofErr w:type="gram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how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uch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ovement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her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in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h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ideo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which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arrator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hosen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what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background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usic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etc.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t'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bit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like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aying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for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ideo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</w:p>
    <w:p w14:paraId="16AC1AFC" w14:textId="77777777" w:rsidR="0022766D" w:rsidRPr="0022766D" w:rsidRDefault="0022766D" w:rsidP="0022766D">
      <w:pPr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</w:pP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t'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bit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like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buying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ar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when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you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go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o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ar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ealership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you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sually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hav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wid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ang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f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hoice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epending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on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how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uch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you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pend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you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hav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o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limit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yourself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bit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in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erm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f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h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lethora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f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ption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r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you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an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let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h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whol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reativ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oces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un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wild. </w:t>
      </w:r>
    </w:p>
    <w:p w14:paraId="6393F768" w14:textId="77777777" w:rsidR="0022766D" w:rsidRPr="0022766D" w:rsidRDefault="0022766D" w:rsidP="0022766D">
      <w:pPr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</w:pP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ur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mbition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o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oduc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n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xplainer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ideo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for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you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hat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eet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your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xpectation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but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f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urs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lso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your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financial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ssibilitie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In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rder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o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b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bl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proofErr w:type="gram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o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send</w:t>
      </w:r>
      <w:proofErr w:type="gram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you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ecis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ffer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you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uld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let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know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h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ic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ang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you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would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like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o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hav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hat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would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b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n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mportant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eferenc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int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for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o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b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bl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o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ak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you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etailed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ffer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f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I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would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know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your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budget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dea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pproximately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I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uld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etermin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ccordingly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egarding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reativ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ssibilitie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ight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in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dvanc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what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w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uld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pack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verything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in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r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not. </w:t>
      </w:r>
    </w:p>
    <w:p w14:paraId="3E874405" w14:textId="77777777" w:rsidR="0022766D" w:rsidRPr="0022766D" w:rsidRDefault="0022766D" w:rsidP="0022766D">
      <w:pPr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</w:pP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o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ak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hi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ven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learer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When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tart-up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me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o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h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ain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rgument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sually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o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leas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ak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h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ic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low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possible, and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w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sually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eet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her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t 2,500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uro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With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rporat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group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on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h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ther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hand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h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ic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usually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les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mportant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han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whether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w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an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eet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heir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pecific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equirement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ften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such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oduction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hav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o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b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esented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o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board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f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irector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nd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her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t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ifficult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o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ay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hat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w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hav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urchased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h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heapest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possible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ideo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but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ather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hat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t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imarily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 matter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f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chieving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h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xact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oject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goal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nd not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limiting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neself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in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erm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f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reativity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in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rder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o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chiev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hi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goal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</w:p>
    <w:p w14:paraId="66495B97" w14:textId="77777777" w:rsidR="0022766D" w:rsidRPr="0022766D" w:rsidRDefault="0022766D" w:rsidP="0022766D">
      <w:pPr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</w:pPr>
      <w:r w:rsidRPr="0022766D">
        <w:rPr>
          <w:rFonts w:ascii="inherit" w:eastAsia="Times New Roman" w:hAnsi="inherit" w:cs="Segoe UI Historic"/>
          <w:b/>
          <w:bCs/>
          <w:color w:val="050505"/>
          <w:sz w:val="21"/>
          <w:szCs w:val="21"/>
          <w:lang w:eastAsia="de-DE"/>
        </w:rPr>
        <w:t>Note</w:t>
      </w:r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: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f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h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lient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oe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not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want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o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giv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ic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stimat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hen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imply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oint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out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hat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w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will send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hem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h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best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possible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ffer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based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on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heir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ncept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esponse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t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mportant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o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ot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hat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w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do not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ffer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xplainer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ideo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for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les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han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2.500.- Euro. </w:t>
      </w:r>
    </w:p>
    <w:p w14:paraId="274B9FA6" w14:textId="77777777" w:rsidR="0022766D" w:rsidRPr="0022766D" w:rsidRDefault="0022766D" w:rsidP="0022766D">
      <w:pPr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</w:pPr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Mr. Huber, do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you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hav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ny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estion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?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No</w:t>
      </w:r>
      <w:proofErr w:type="spellEnd"/>
    </w:p>
    <w:p w14:paraId="1B387D72" w14:textId="77777777" w:rsidR="0022766D" w:rsidRPr="0022766D" w:rsidRDefault="0022766D" w:rsidP="0022766D">
      <w:pPr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</w:pPr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Mr. Huber,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hen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I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would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like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o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hank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you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very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uch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for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h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nice initial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eeting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I will send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you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h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first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essential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nformation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by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-mail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oday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t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would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b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mportant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hat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you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uld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nswer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h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oncept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question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detailed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possible and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leas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giv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pric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rang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,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hen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I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can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make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you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an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exact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offer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based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on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his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information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. </w:t>
      </w:r>
    </w:p>
    <w:p w14:paraId="61314598" w14:textId="77777777" w:rsidR="0022766D" w:rsidRPr="0022766D" w:rsidRDefault="0022766D" w:rsidP="0022766D">
      <w:pPr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</w:pPr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I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look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forward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to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hearing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from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you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again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 xml:space="preserve"> </w:t>
      </w:r>
      <w:proofErr w:type="spellStart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soon</w:t>
      </w:r>
      <w:proofErr w:type="spellEnd"/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.</w:t>
      </w:r>
    </w:p>
    <w:p w14:paraId="6449BD0D" w14:textId="6EBCD622" w:rsidR="006660F9" w:rsidRDefault="0022766D">
      <w:pPr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</w:pPr>
      <w:r w:rsidRPr="0022766D">
        <w:rPr>
          <w:rFonts w:ascii="inherit" w:eastAsia="Times New Roman" w:hAnsi="inherit" w:cs="Segoe UI Historic"/>
          <w:color w:val="050505"/>
          <w:sz w:val="21"/>
          <w:szCs w:val="21"/>
          <w:lang w:eastAsia="de-DE"/>
        </w:rPr>
        <w:t>Goodbye.</w:t>
      </w:r>
    </w:p>
    <w:p w14:paraId="554D67A2" w14:textId="77777777" w:rsidR="00920323" w:rsidRDefault="00920323"/>
    <w:sectPr w:rsidR="00920323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xMzCwNDAzNTW0NDVS0lEKTi0uzszPAykwrAUA8W1KwSwAAAA="/>
  </w:docVars>
  <w:rsids>
    <w:rsidRoot w:val="00206AD9"/>
    <w:rsid w:val="00206AD9"/>
    <w:rsid w:val="0022766D"/>
    <w:rsid w:val="002E390A"/>
    <w:rsid w:val="002E75F3"/>
    <w:rsid w:val="003D0E2A"/>
    <w:rsid w:val="004276C8"/>
    <w:rsid w:val="0055150D"/>
    <w:rsid w:val="00636382"/>
    <w:rsid w:val="006660F9"/>
    <w:rsid w:val="0069163B"/>
    <w:rsid w:val="00920323"/>
    <w:rsid w:val="00B5177C"/>
    <w:rsid w:val="00B71945"/>
    <w:rsid w:val="00D34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609CE6"/>
  <w15:chartTrackingRefBased/>
  <w15:docId w15:val="{E173317F-BD6A-4013-89CC-D4CFAAFA35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basedOn w:val="Absatz-Standardschriftart"/>
    <w:uiPriority w:val="99"/>
    <w:unhideWhenUsed/>
    <w:rsid w:val="00206AD9"/>
    <w:rPr>
      <w:color w:val="0000FF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206AD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861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13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26765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37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4066184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4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3561793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00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282947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96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3676970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007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8107563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30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72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76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8114182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34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2582233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82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41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13</Words>
  <Characters>5758</Characters>
  <Application>Microsoft Office Word</Application>
  <DocSecurity>0</DocSecurity>
  <Lines>47</Lines>
  <Paragraphs>1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k Mikulaschek</dc:creator>
  <cp:keywords/>
  <dc:description/>
  <cp:lastModifiedBy>Zana Tasic</cp:lastModifiedBy>
  <cp:revision>2</cp:revision>
  <dcterms:created xsi:type="dcterms:W3CDTF">2021-05-10T05:38:00Z</dcterms:created>
  <dcterms:modified xsi:type="dcterms:W3CDTF">2021-05-10T05:38:00Z</dcterms:modified>
</cp:coreProperties>
</file>